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F2643C" w14:paraId="614941D0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1F0E8441" w14:textId="77777777"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482C4" w14:textId="77777777" w:rsidR="0000007A" w:rsidRPr="00F2643C" w:rsidRDefault="00E158B2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</w:pPr>
            <w:hyperlink r:id="rId8" w:history="1">
              <w:r w:rsidR="00796DC0" w:rsidRPr="00796DC0">
                <w:rPr>
                  <w:rFonts w:ascii="Cambria" w:eastAsia="Times New Roman" w:hAnsi="Cambria" w:cs="Arial"/>
                  <w:b/>
                  <w:bCs/>
                  <w:color w:val="0000FF"/>
                  <w:sz w:val="20"/>
                  <w:szCs w:val="28"/>
                  <w:u w:val="single"/>
                </w:rPr>
                <w:t>Journal of Biology and Nature</w:t>
              </w:r>
            </w:hyperlink>
          </w:p>
        </w:tc>
      </w:tr>
      <w:tr w:rsidR="0000007A" w:rsidRPr="00F2643C" w14:paraId="7DB43D98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526EB3A2" w14:textId="77777777"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E3D57" w14:textId="77777777" w:rsidR="0000007A" w:rsidRPr="00F2643C" w:rsidRDefault="00A80C57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</w:pPr>
            <w:r w:rsidRPr="00A80C57"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  <w:t>Ms_JOBAN_13580</w:t>
            </w:r>
          </w:p>
        </w:tc>
      </w:tr>
      <w:tr w:rsidR="0000007A" w:rsidRPr="00F2643C" w14:paraId="7037589A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06ABEE54" w14:textId="77777777"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2B49B" w14:textId="77777777" w:rsidR="0000007A" w:rsidRPr="00F2643C" w:rsidRDefault="00A80C57" w:rsidP="00BF75D4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8"/>
                <w:lang w:val="en-GB"/>
              </w:rPr>
            </w:pPr>
            <w:r w:rsidRPr="00A80C57">
              <w:rPr>
                <w:rFonts w:ascii="Cambria" w:hAnsi="Cambria" w:cs="Arial"/>
                <w:b/>
                <w:sz w:val="20"/>
                <w:szCs w:val="28"/>
                <w:lang w:val="en-GB"/>
              </w:rPr>
              <w:t>Global Decline of Pollinators: Drivers, Consequences and Mitigation Strategies</w:t>
            </w:r>
          </w:p>
        </w:tc>
      </w:tr>
      <w:tr w:rsidR="00CF0BBB" w:rsidRPr="00F2643C" w14:paraId="3FF53ED9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164EF1ED" w14:textId="77777777" w:rsidR="00CF0BBB" w:rsidRPr="00F2643C" w:rsidRDefault="00CF0BBB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3CCD0" w14:textId="77777777" w:rsidR="00CF0BBB" w:rsidRPr="00F2643C" w:rsidRDefault="00A80C57" w:rsidP="000450FC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8"/>
                <w:lang w:val="en-GB"/>
              </w:rPr>
            </w:pPr>
            <w:r w:rsidRPr="00A80C57">
              <w:rPr>
                <w:rFonts w:ascii="Cambria" w:hAnsi="Cambria" w:cs="Arial"/>
                <w:b/>
                <w:sz w:val="20"/>
                <w:szCs w:val="28"/>
                <w:lang w:val="en-GB"/>
              </w:rPr>
              <w:t>Review Article</w:t>
            </w:r>
          </w:p>
        </w:tc>
      </w:tr>
    </w:tbl>
    <w:p w14:paraId="3E78EB44" w14:textId="77777777" w:rsidR="00037D52" w:rsidRPr="00F2643C" w:rsidRDefault="00037D52" w:rsidP="0000007A">
      <w:pPr>
        <w:pStyle w:val="BodyText"/>
        <w:rPr>
          <w:rFonts w:ascii="Cambria" w:hAnsi="Cambria" w:cs="Arial"/>
          <w:b/>
          <w:bCs/>
          <w:sz w:val="20"/>
          <w:szCs w:val="20"/>
          <w:u w:val="single"/>
          <w:lang w:val="en-GB"/>
        </w:rPr>
      </w:pPr>
    </w:p>
    <w:p w14:paraId="08C335FE" w14:textId="7C33CDA8" w:rsidR="00BB6E0C" w:rsidRPr="00BB6E0C" w:rsidRDefault="00BB6E0C" w:rsidP="00BB6E0C">
      <w:pPr>
        <w:rPr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5829"/>
        <w:gridCol w:w="4013"/>
      </w:tblGrid>
      <w:tr w:rsidR="00BB6E0C" w:rsidRPr="00BB6E0C" w14:paraId="06B4ABAE" w14:textId="77777777" w:rsidTr="0098331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3FB0B91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BB6E0C">
              <w:rPr>
                <w:rFonts w:eastAsia="MS Mincho" w:cs="Helvetica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BB6E0C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10F79FA8" w14:textId="77777777" w:rsidR="00BB6E0C" w:rsidRPr="00BB6E0C" w:rsidRDefault="00BB6E0C" w:rsidP="00BB6E0C">
            <w:pPr>
              <w:rPr>
                <w:sz w:val="20"/>
                <w:szCs w:val="20"/>
                <w:lang w:val="en-GB"/>
              </w:rPr>
            </w:pPr>
          </w:p>
        </w:tc>
      </w:tr>
      <w:tr w:rsidR="00BB6E0C" w:rsidRPr="00BB6E0C" w14:paraId="78F6DAAA" w14:textId="77777777" w:rsidTr="00983313">
        <w:tc>
          <w:tcPr>
            <w:tcW w:w="1265" w:type="pct"/>
            <w:noWrap/>
          </w:tcPr>
          <w:p w14:paraId="5C2AD5CD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258FE06" w14:textId="77777777" w:rsidR="00BB6E0C" w:rsidRDefault="00BB6E0C" w:rsidP="00BB6E0C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BB6E0C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B16233D" w14:textId="77777777" w:rsidR="00612AA2" w:rsidRPr="00BB6E0C" w:rsidRDefault="00612AA2" w:rsidP="00BB6E0C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A604EE">
              <w:rPr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7B52CD1F" w14:textId="77777777" w:rsidR="00AC5F4A" w:rsidRDefault="00AC5F4A" w:rsidP="00AC5F4A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>
              <w:rPr>
                <w:rFonts w:eastAsia="MS Mincho" w:cs="Helvetica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32942908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BB6E0C" w:rsidRPr="00BB6E0C" w14:paraId="6DE4280C" w14:textId="77777777" w:rsidTr="00983313">
        <w:trPr>
          <w:trHeight w:val="1264"/>
        </w:trPr>
        <w:tc>
          <w:tcPr>
            <w:tcW w:w="1265" w:type="pct"/>
            <w:noWrap/>
          </w:tcPr>
          <w:p w14:paraId="312FA5E4" w14:textId="77777777" w:rsidR="00BB6E0C" w:rsidRPr="00BB6E0C" w:rsidRDefault="00BB6E0C" w:rsidP="00BB6E0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BB6E0C"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0BFBF8AB" w14:textId="77777777" w:rsidR="00BB6E0C" w:rsidRPr="00BB6E0C" w:rsidRDefault="00BB6E0C" w:rsidP="00BB6E0C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C7F6D9E" w14:textId="77777777" w:rsidR="00BB6E0C" w:rsidRPr="00BB6E0C" w:rsidRDefault="00BF775B" w:rsidP="00BF775B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review article is very apt considering the importance of pollinators in sustainable agriculture, socio-economic scenario and biodiversity conservation. The article is well written and suitable for publication, however the authors should concise and not be repetitive.</w:t>
            </w:r>
          </w:p>
        </w:tc>
        <w:tc>
          <w:tcPr>
            <w:tcW w:w="1523" w:type="pct"/>
          </w:tcPr>
          <w:p w14:paraId="1F9D3AC4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BB6E0C" w:rsidRPr="00BB6E0C" w14:paraId="24949B8F" w14:textId="77777777" w:rsidTr="00983313">
        <w:trPr>
          <w:trHeight w:val="1262"/>
        </w:trPr>
        <w:tc>
          <w:tcPr>
            <w:tcW w:w="1265" w:type="pct"/>
            <w:noWrap/>
          </w:tcPr>
          <w:p w14:paraId="64E15310" w14:textId="77777777" w:rsidR="00BB6E0C" w:rsidRPr="00BB6E0C" w:rsidRDefault="00BB6E0C" w:rsidP="00BB6E0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BB6E0C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33C6CA6" w14:textId="77777777" w:rsidR="00BB6E0C" w:rsidRPr="00BB6E0C" w:rsidRDefault="00BB6E0C" w:rsidP="00BB6E0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BB6E0C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020DBFF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7A4883F" w14:textId="77777777" w:rsidR="00BB6E0C" w:rsidRPr="00BB6E0C" w:rsidRDefault="00BF775B" w:rsidP="00BB6E0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E0BC514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BB6E0C" w:rsidRPr="00BB6E0C" w14:paraId="3CDA2D67" w14:textId="77777777" w:rsidTr="00983313">
        <w:trPr>
          <w:trHeight w:val="1262"/>
        </w:trPr>
        <w:tc>
          <w:tcPr>
            <w:tcW w:w="1265" w:type="pct"/>
            <w:noWrap/>
          </w:tcPr>
          <w:p w14:paraId="74208A33" w14:textId="77777777" w:rsidR="00BB6E0C" w:rsidRPr="00BB6E0C" w:rsidRDefault="00BB6E0C" w:rsidP="00BB6E0C">
            <w:pPr>
              <w:keepNext/>
              <w:ind w:left="360"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BB6E0C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1F62AAC9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73E95FF" w14:textId="77777777" w:rsidR="00BB6E0C" w:rsidRPr="00BB6E0C" w:rsidRDefault="00BF775B" w:rsidP="00BB6E0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70D1B39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BB6E0C" w:rsidRPr="00BB6E0C" w14:paraId="5130BBBD" w14:textId="77777777" w:rsidTr="00983313">
        <w:trPr>
          <w:trHeight w:val="704"/>
        </w:trPr>
        <w:tc>
          <w:tcPr>
            <w:tcW w:w="1265" w:type="pct"/>
            <w:noWrap/>
          </w:tcPr>
          <w:p w14:paraId="190C9E23" w14:textId="77777777" w:rsidR="00BB6E0C" w:rsidRPr="00BB6E0C" w:rsidRDefault="00BB6E0C" w:rsidP="00BB6E0C">
            <w:pPr>
              <w:keepNext/>
              <w:ind w:left="360"/>
              <w:outlineLvl w:val="1"/>
              <w:rPr>
                <w:rFonts w:ascii="Helvetica" w:eastAsia="MS Mincho" w:hAnsi="Helvetica" w:cs="Helvetica"/>
                <w:sz w:val="20"/>
                <w:szCs w:val="20"/>
                <w:u w:val="single"/>
                <w:lang w:val="en-GB"/>
              </w:rPr>
            </w:pPr>
            <w:r w:rsidRPr="00BB6E0C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41B76C4" w14:textId="77777777" w:rsidR="00BB6E0C" w:rsidRPr="00BF775B" w:rsidRDefault="00BF775B" w:rsidP="00BB6E0C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 w:rsidRPr="00BF775B"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CA7ECB4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BB6E0C" w:rsidRPr="00BB6E0C" w14:paraId="63FA0440" w14:textId="77777777" w:rsidTr="00983313">
        <w:trPr>
          <w:trHeight w:val="703"/>
        </w:trPr>
        <w:tc>
          <w:tcPr>
            <w:tcW w:w="1265" w:type="pct"/>
            <w:noWrap/>
          </w:tcPr>
          <w:p w14:paraId="559F0F5C" w14:textId="77777777" w:rsidR="00BB6E0C" w:rsidRPr="00BB6E0C" w:rsidRDefault="00BB6E0C" w:rsidP="00BB6E0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BB6E0C"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521D241F" w14:textId="77777777" w:rsidR="00BB6E0C" w:rsidRPr="00BF775B" w:rsidRDefault="00BF775B" w:rsidP="00BB6E0C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  <w:r w:rsidRPr="00BF775B">
              <w:rPr>
                <w:b/>
                <w:bCs/>
                <w:sz w:val="20"/>
                <w:szCs w:val="20"/>
                <w:lang w:val="en-GB"/>
              </w:rPr>
              <w:t>Yes, but more recent data required at some instances.</w:t>
            </w:r>
          </w:p>
        </w:tc>
        <w:tc>
          <w:tcPr>
            <w:tcW w:w="1523" w:type="pct"/>
          </w:tcPr>
          <w:p w14:paraId="42FFA216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BB6E0C" w:rsidRPr="00BB6E0C" w14:paraId="2B05A4AD" w14:textId="77777777" w:rsidTr="00983313">
        <w:trPr>
          <w:trHeight w:val="386"/>
        </w:trPr>
        <w:tc>
          <w:tcPr>
            <w:tcW w:w="1265" w:type="pct"/>
            <w:noWrap/>
          </w:tcPr>
          <w:p w14:paraId="0981F86D" w14:textId="77777777" w:rsidR="00BB6E0C" w:rsidRPr="00BB6E0C" w:rsidRDefault="00BB6E0C" w:rsidP="00BB6E0C">
            <w:pPr>
              <w:keepNext/>
              <w:ind w:left="360"/>
              <w:outlineLvl w:val="1"/>
              <w:rPr>
                <w:rFonts w:eastAsia="MS Mincho" w:cs="Helvetica"/>
                <w:b/>
                <w:sz w:val="20"/>
                <w:szCs w:val="20"/>
                <w:lang w:val="en-GB"/>
              </w:rPr>
            </w:pPr>
            <w:r w:rsidRPr="00BB6E0C">
              <w:rPr>
                <w:rFonts w:eastAsia="MS Mincho" w:cs="Helvetica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5A2413A9" w14:textId="77777777" w:rsidR="00BB6E0C" w:rsidRPr="00BB6E0C" w:rsidRDefault="00BB6E0C" w:rsidP="00BB6E0C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5131EB9" w14:textId="77777777" w:rsidR="00BB6E0C" w:rsidRPr="00BB6E0C" w:rsidRDefault="00BB6E0C" w:rsidP="00BB6E0C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98E815D" w14:textId="77777777" w:rsidR="00BB6E0C" w:rsidRPr="00BB6E0C" w:rsidRDefault="00BB6E0C" w:rsidP="00BB6E0C">
            <w:pPr>
              <w:rPr>
                <w:sz w:val="20"/>
                <w:szCs w:val="20"/>
                <w:lang w:val="en-GB"/>
              </w:rPr>
            </w:pPr>
          </w:p>
        </w:tc>
      </w:tr>
      <w:tr w:rsidR="00BB6E0C" w:rsidRPr="00BB6E0C" w14:paraId="5E51EB90" w14:textId="77777777" w:rsidTr="00983313">
        <w:trPr>
          <w:trHeight w:val="1178"/>
        </w:trPr>
        <w:tc>
          <w:tcPr>
            <w:tcW w:w="1265" w:type="pct"/>
            <w:noWrap/>
          </w:tcPr>
          <w:p w14:paraId="128B5D2A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sz w:val="20"/>
                <w:szCs w:val="20"/>
                <w:lang w:val="en-GB"/>
              </w:rPr>
            </w:pPr>
            <w:r w:rsidRPr="00BB6E0C">
              <w:rPr>
                <w:rFonts w:eastAsia="MS Mincho" w:cs="Helvetica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BB6E0C">
              <w:rPr>
                <w:rFonts w:eastAsia="MS Mincho" w:cs="Helvetica"/>
                <w:b/>
                <w:sz w:val="20"/>
                <w:szCs w:val="20"/>
                <w:lang w:val="en-GB"/>
              </w:rPr>
              <w:t xml:space="preserve"> </w:t>
            </w:r>
            <w:r w:rsidRPr="00BB6E0C">
              <w:rPr>
                <w:rFonts w:eastAsia="MS Mincho" w:cs="Helvetica"/>
                <w:sz w:val="20"/>
                <w:szCs w:val="20"/>
                <w:lang w:val="en-GB"/>
              </w:rPr>
              <w:t>comments</w:t>
            </w:r>
          </w:p>
          <w:p w14:paraId="0781BF58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7965775" w14:textId="77777777" w:rsidR="00BB6E0C" w:rsidRPr="00BB6E0C" w:rsidRDefault="00BF775B" w:rsidP="00BB6E0C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  <w:r>
              <w:rPr>
                <w:rFonts w:eastAsia="Arial Unicode MS"/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DA5D7BA" w14:textId="77777777" w:rsidR="00BB6E0C" w:rsidRPr="00BB6E0C" w:rsidRDefault="00BB6E0C" w:rsidP="00BB6E0C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07C6C9DC" w14:textId="77777777" w:rsidR="00BB6E0C" w:rsidRPr="00BB6E0C" w:rsidRDefault="00BB6E0C" w:rsidP="00BB6E0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703AA887" w14:textId="77777777" w:rsidR="00BB6E0C" w:rsidRPr="00BB6E0C" w:rsidRDefault="00BB6E0C" w:rsidP="00BB6E0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1560384F" w14:textId="77777777" w:rsidR="00BB6E0C" w:rsidRPr="00BB6E0C" w:rsidRDefault="00BB6E0C" w:rsidP="00BB6E0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275CEC84" w14:textId="77777777" w:rsidR="00BB6E0C" w:rsidRPr="00BB6E0C" w:rsidRDefault="00BB6E0C" w:rsidP="00BB6E0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32EA582C" w14:textId="77777777" w:rsidR="00BB6E0C" w:rsidRPr="00BB6E0C" w:rsidRDefault="00BB6E0C" w:rsidP="00BB6E0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6345701E" w14:textId="77777777" w:rsidR="00BB6E0C" w:rsidRPr="00BB6E0C" w:rsidRDefault="00BB6E0C" w:rsidP="00BB6E0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79EB0A75" w14:textId="77777777" w:rsidR="00BB6E0C" w:rsidRPr="00BB6E0C" w:rsidRDefault="00BB6E0C" w:rsidP="00BB6E0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48FD295B" w14:textId="77777777" w:rsidR="00BB6E0C" w:rsidRPr="00BB6E0C" w:rsidRDefault="00BB6E0C" w:rsidP="00BB6E0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332875D4" w14:textId="77777777" w:rsidR="00BB6E0C" w:rsidRPr="00BB6E0C" w:rsidRDefault="00BB6E0C" w:rsidP="00BB6E0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323D23D4" w14:textId="77777777" w:rsidR="00BB6E0C" w:rsidRPr="00BB6E0C" w:rsidRDefault="00BB6E0C" w:rsidP="00BB6E0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58C260F0" w14:textId="719B00CF" w:rsidR="000F4119" w:rsidRPr="00BB6E0C" w:rsidRDefault="000F4119" w:rsidP="00BB6E0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  <w:r>
        <w:rPr>
          <w:rFonts w:eastAsia="MS Mincho" w:cs="Helvetica"/>
          <w:b/>
          <w:bCs/>
          <w:sz w:val="20"/>
          <w:szCs w:val="20"/>
          <w:u w:val="single"/>
          <w:lang w:val="en-GB"/>
        </w:rPr>
        <w:br/>
      </w:r>
    </w:p>
    <w:p w14:paraId="48502B07" w14:textId="77777777" w:rsidR="00BB6E0C" w:rsidRPr="00BB6E0C" w:rsidRDefault="00BB6E0C" w:rsidP="00BB6E0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14:paraId="468F8DC6" w14:textId="77777777" w:rsidR="00BB6E0C" w:rsidRPr="00BB6E0C" w:rsidRDefault="00BB6E0C" w:rsidP="00BB6E0C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5"/>
        <w:gridCol w:w="4464"/>
        <w:gridCol w:w="2617"/>
      </w:tblGrid>
      <w:tr w:rsidR="00BB6E0C" w:rsidRPr="00BB6E0C" w14:paraId="50587D39" w14:textId="77777777" w:rsidTr="00983313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EC3CB" w14:textId="77777777" w:rsidR="00BB6E0C" w:rsidRPr="00BB6E0C" w:rsidRDefault="00BB6E0C" w:rsidP="00BB6E0C">
            <w:pPr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</w:pPr>
            <w:r w:rsidRPr="00BB6E0C">
              <w:rPr>
                <w:rFonts w:eastAsia="Arial Unicode MS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B6E0C"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EE9F492" w14:textId="77777777" w:rsidR="00BB6E0C" w:rsidRPr="00BB6E0C" w:rsidRDefault="00BB6E0C" w:rsidP="00BB6E0C">
            <w:pPr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B6E0C" w:rsidRPr="00BB6E0C" w14:paraId="291BB432" w14:textId="77777777" w:rsidTr="00D61369">
        <w:trPr>
          <w:trHeight w:val="935"/>
        </w:trPr>
        <w:tc>
          <w:tcPr>
            <w:tcW w:w="231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8DB08" w14:textId="77777777" w:rsidR="00BB6E0C" w:rsidRPr="00BB6E0C" w:rsidRDefault="00BB6E0C" w:rsidP="00BB6E0C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7AE41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BB6E0C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93" w:type="pct"/>
          </w:tcPr>
          <w:p w14:paraId="6934C043" w14:textId="77777777" w:rsidR="00AC5F4A" w:rsidRDefault="00AC5F4A" w:rsidP="00AC5F4A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>
              <w:rPr>
                <w:rFonts w:eastAsia="MS Mincho" w:cs="Helvetica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7C0C393" w14:textId="77777777" w:rsidR="00BB6E0C" w:rsidRPr="00BB6E0C" w:rsidRDefault="00BB6E0C" w:rsidP="00BB6E0C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BB6E0C" w:rsidRPr="00BB6E0C" w14:paraId="7455C072" w14:textId="77777777" w:rsidTr="00D61369">
        <w:trPr>
          <w:trHeight w:val="697"/>
        </w:trPr>
        <w:tc>
          <w:tcPr>
            <w:tcW w:w="231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CBB2E" w14:textId="77777777" w:rsidR="00BB6E0C" w:rsidRPr="00BB6E0C" w:rsidRDefault="00BB6E0C" w:rsidP="00BB6E0C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  <w:r w:rsidRPr="00BB6E0C"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D05A574" w14:textId="77777777" w:rsidR="00BB6E0C" w:rsidRPr="00BB6E0C" w:rsidRDefault="00BB6E0C" w:rsidP="00BB6E0C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959DC" w14:textId="77777777" w:rsidR="00BB6E0C" w:rsidRPr="00BB6E0C" w:rsidRDefault="00BB6E0C" w:rsidP="00BB6E0C">
            <w:pPr>
              <w:rPr>
                <w:rFonts w:eastAsia="Arial Unicode MS"/>
                <w:i/>
                <w:iCs/>
                <w:sz w:val="20"/>
                <w:szCs w:val="20"/>
                <w:u w:val="single"/>
                <w:lang w:val="en-GB"/>
              </w:rPr>
            </w:pPr>
            <w:r w:rsidRPr="00BB6E0C">
              <w:rPr>
                <w:rFonts w:eastAsia="Arial Unicode MS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B6E0C">
              <w:rPr>
                <w:rFonts w:eastAsia="Arial Unicode MS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B6E0C">
              <w:rPr>
                <w:rFonts w:eastAsia="Arial Unicode MS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7E93D89" w14:textId="77777777" w:rsidR="00BB6E0C" w:rsidRPr="00BB6E0C" w:rsidRDefault="00BB6E0C" w:rsidP="00BB6E0C">
            <w:pPr>
              <w:rPr>
                <w:rFonts w:eastAsia="Arial Unicode MS"/>
                <w:sz w:val="20"/>
                <w:szCs w:val="20"/>
              </w:rPr>
            </w:pPr>
          </w:p>
          <w:p w14:paraId="79EAB132" w14:textId="77777777" w:rsidR="00BB6E0C" w:rsidRPr="00BB6E0C" w:rsidRDefault="00BF775B" w:rsidP="00BB6E0C">
            <w:pPr>
              <w:rPr>
                <w:rFonts w:eastAsia="Arial Unicode MS"/>
                <w:sz w:val="20"/>
                <w:szCs w:val="20"/>
                <w:lang w:val="en-GB"/>
              </w:rPr>
            </w:pPr>
            <w:r>
              <w:rPr>
                <w:rFonts w:eastAsia="Arial Unicode MS"/>
                <w:sz w:val="20"/>
                <w:szCs w:val="20"/>
                <w:lang w:val="en-GB"/>
              </w:rPr>
              <w:t>No</w:t>
            </w:r>
          </w:p>
        </w:tc>
        <w:tc>
          <w:tcPr>
            <w:tcW w:w="993" w:type="pct"/>
            <w:vAlign w:val="center"/>
          </w:tcPr>
          <w:p w14:paraId="3B9CB1BE" w14:textId="77777777" w:rsidR="00BB6E0C" w:rsidRPr="00BB6E0C" w:rsidRDefault="00BB6E0C" w:rsidP="00BB6E0C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055B9321" w14:textId="77777777" w:rsidR="00BB6E0C" w:rsidRPr="00BB6E0C" w:rsidRDefault="00BB6E0C" w:rsidP="00BB6E0C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52808F2" w14:textId="77777777" w:rsidR="00BB6E0C" w:rsidRPr="00BB6E0C" w:rsidRDefault="00BB6E0C" w:rsidP="00BB6E0C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0BEBE8FC" w14:textId="77777777" w:rsidR="00BB6E0C" w:rsidRPr="00BB6E0C" w:rsidRDefault="00BB6E0C" w:rsidP="00BB6E0C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1F2A81A7" w14:textId="56C89E72" w:rsidR="004C3DF1" w:rsidRDefault="004C3DF1" w:rsidP="00BB6E0C">
      <w:pPr>
        <w:pStyle w:val="BodyText"/>
        <w:rPr>
          <w:rFonts w:ascii="Cambria" w:hAnsi="Cambria" w:cs="Arial"/>
          <w:sz w:val="20"/>
          <w:szCs w:val="20"/>
          <w:lang w:val="en-GB"/>
        </w:rPr>
      </w:pPr>
    </w:p>
    <w:p w14:paraId="07EDF80C" w14:textId="77777777" w:rsidR="000F4119" w:rsidRPr="005F4EDD" w:rsidRDefault="000F4119" w:rsidP="000F4119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4F51A878" w14:textId="77777777" w:rsidR="000F4119" w:rsidRDefault="000F4119" w:rsidP="000F4119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0AB8E1B5" w14:textId="77777777" w:rsidR="000F4119" w:rsidRDefault="000F4119" w:rsidP="000F4119">
      <w:proofErr w:type="spellStart"/>
      <w:r>
        <w:rPr>
          <w:rFonts w:ascii="Calibri" w:hAnsi="Calibri" w:cs="Calibri"/>
          <w:color w:val="000000"/>
          <w:sz w:val="28"/>
          <w:szCs w:val="28"/>
        </w:rPr>
        <w:t>Indrani</w:t>
      </w:r>
      <w:proofErr w:type="spellEnd"/>
      <w:r>
        <w:rPr>
          <w:rFonts w:ascii="Calibri" w:hAnsi="Calibri" w:cs="Calibri"/>
          <w:color w:val="000000"/>
          <w:sz w:val="28"/>
          <w:szCs w:val="28"/>
        </w:rPr>
        <w:t xml:space="preserve"> </w:t>
      </w:r>
      <w:proofErr w:type="spellStart"/>
      <w:r>
        <w:rPr>
          <w:rFonts w:ascii="Calibri" w:hAnsi="Calibri" w:cs="Calibri"/>
          <w:color w:val="000000"/>
          <w:sz w:val="28"/>
          <w:szCs w:val="28"/>
        </w:rPr>
        <w:t>Kakati</w:t>
      </w:r>
      <w:proofErr w:type="spellEnd"/>
      <w:r>
        <w:rPr>
          <w:rFonts w:ascii="Calibri" w:hAnsi="Calibri" w:cs="Calibri"/>
          <w:color w:val="000000"/>
          <w:sz w:val="28"/>
          <w:szCs w:val="28"/>
        </w:rPr>
        <w:t xml:space="preserve">, USDA-ARS Sustainable Perennial Crops </w:t>
      </w:r>
      <w:proofErr w:type="spellStart"/>
      <w:proofErr w:type="gramStart"/>
      <w:r>
        <w:rPr>
          <w:rFonts w:ascii="Calibri" w:hAnsi="Calibri" w:cs="Calibri"/>
          <w:color w:val="000000"/>
          <w:sz w:val="28"/>
          <w:szCs w:val="28"/>
        </w:rPr>
        <w:t>Laboratory,USA</w:t>
      </w:r>
      <w:proofErr w:type="spellEnd"/>
      <w:proofErr w:type="gramEnd"/>
      <w:r>
        <w:rPr>
          <w:rFonts w:ascii="Calibri" w:hAnsi="Calibri" w:cs="Calibri"/>
          <w:color w:val="000000"/>
          <w:sz w:val="28"/>
          <w:szCs w:val="28"/>
        </w:rPr>
        <w:br/>
      </w:r>
    </w:p>
    <w:p w14:paraId="697350C1" w14:textId="77777777" w:rsidR="000F4119" w:rsidRPr="00F2643C" w:rsidRDefault="000F4119" w:rsidP="00BB6E0C">
      <w:pPr>
        <w:pStyle w:val="BodyText"/>
        <w:rPr>
          <w:rFonts w:ascii="Cambria" w:hAnsi="Cambria" w:cs="Arial"/>
          <w:sz w:val="20"/>
          <w:szCs w:val="20"/>
          <w:lang w:val="en-GB"/>
        </w:rPr>
      </w:pPr>
      <w:bookmarkStart w:id="2" w:name="_GoBack"/>
      <w:bookmarkEnd w:id="2"/>
    </w:p>
    <w:sectPr w:rsidR="000F4119" w:rsidRPr="00F2643C" w:rsidSect="0055158D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31C888" w14:textId="77777777" w:rsidR="00E158B2" w:rsidRPr="0000007A" w:rsidRDefault="00E158B2" w:rsidP="0099583E">
      <w:r>
        <w:separator/>
      </w:r>
    </w:p>
  </w:endnote>
  <w:endnote w:type="continuationSeparator" w:id="0">
    <w:p w14:paraId="2252266C" w14:textId="77777777" w:rsidR="00E158B2" w:rsidRPr="0000007A" w:rsidRDefault="00E158B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3B9BA5" w14:textId="77777777" w:rsidR="00E158B2" w:rsidRPr="0000007A" w:rsidRDefault="00E158B2" w:rsidP="0099583E">
      <w:r>
        <w:separator/>
      </w:r>
    </w:p>
  </w:footnote>
  <w:footnote w:type="continuationSeparator" w:id="0">
    <w:p w14:paraId="7B3D1204" w14:textId="77777777" w:rsidR="00E158B2" w:rsidRPr="0000007A" w:rsidRDefault="00E158B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58E6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9C4267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F4119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328B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B06EE"/>
    <w:rsid w:val="002C4C9D"/>
    <w:rsid w:val="002E2339"/>
    <w:rsid w:val="002E4E16"/>
    <w:rsid w:val="002E6D86"/>
    <w:rsid w:val="002F6935"/>
    <w:rsid w:val="003017FE"/>
    <w:rsid w:val="003204B8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3F21D2"/>
    <w:rsid w:val="00405613"/>
    <w:rsid w:val="00407D92"/>
    <w:rsid w:val="00422010"/>
    <w:rsid w:val="004343E4"/>
    <w:rsid w:val="0044519B"/>
    <w:rsid w:val="00457AB1"/>
    <w:rsid w:val="00457BC0"/>
    <w:rsid w:val="00462996"/>
    <w:rsid w:val="004909B5"/>
    <w:rsid w:val="004B0818"/>
    <w:rsid w:val="004B4CAD"/>
    <w:rsid w:val="004C3DF1"/>
    <w:rsid w:val="004C5A67"/>
    <w:rsid w:val="004D1FEC"/>
    <w:rsid w:val="004D2E36"/>
    <w:rsid w:val="00503AB6"/>
    <w:rsid w:val="005047C5"/>
    <w:rsid w:val="00531C82"/>
    <w:rsid w:val="00533FC1"/>
    <w:rsid w:val="00535A4C"/>
    <w:rsid w:val="0054564B"/>
    <w:rsid w:val="00545A13"/>
    <w:rsid w:val="00546343"/>
    <w:rsid w:val="0055158D"/>
    <w:rsid w:val="00557CD3"/>
    <w:rsid w:val="005600D3"/>
    <w:rsid w:val="00560D3C"/>
    <w:rsid w:val="00567DE0"/>
    <w:rsid w:val="005735A5"/>
    <w:rsid w:val="00584A7E"/>
    <w:rsid w:val="005C25A0"/>
    <w:rsid w:val="005D0C94"/>
    <w:rsid w:val="005D230D"/>
    <w:rsid w:val="006011B8"/>
    <w:rsid w:val="00602F7D"/>
    <w:rsid w:val="00605952"/>
    <w:rsid w:val="00612AA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2747"/>
    <w:rsid w:val="00766889"/>
    <w:rsid w:val="00766A0D"/>
    <w:rsid w:val="00767F8C"/>
    <w:rsid w:val="0077245B"/>
    <w:rsid w:val="00774427"/>
    <w:rsid w:val="00780B67"/>
    <w:rsid w:val="00796DC0"/>
    <w:rsid w:val="007D0246"/>
    <w:rsid w:val="007E2523"/>
    <w:rsid w:val="007F5873"/>
    <w:rsid w:val="008133DE"/>
    <w:rsid w:val="00815F94"/>
    <w:rsid w:val="008224E2"/>
    <w:rsid w:val="00823028"/>
    <w:rsid w:val="00825DC9"/>
    <w:rsid w:val="0082676D"/>
    <w:rsid w:val="00841E96"/>
    <w:rsid w:val="00846F1F"/>
    <w:rsid w:val="00864044"/>
    <w:rsid w:val="00872E19"/>
    <w:rsid w:val="00877F10"/>
    <w:rsid w:val="00882091"/>
    <w:rsid w:val="00893E75"/>
    <w:rsid w:val="008C2F62"/>
    <w:rsid w:val="008D020E"/>
    <w:rsid w:val="008D39F4"/>
    <w:rsid w:val="008F36E4"/>
    <w:rsid w:val="009553EC"/>
    <w:rsid w:val="00956A49"/>
    <w:rsid w:val="00982766"/>
    <w:rsid w:val="00983313"/>
    <w:rsid w:val="009852C4"/>
    <w:rsid w:val="0098799B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80C57"/>
    <w:rsid w:val="00AA41B3"/>
    <w:rsid w:val="00AB1ED6"/>
    <w:rsid w:val="00AB397D"/>
    <w:rsid w:val="00AB638A"/>
    <w:rsid w:val="00AB6E43"/>
    <w:rsid w:val="00AC1349"/>
    <w:rsid w:val="00AC5F4A"/>
    <w:rsid w:val="00AE3ABC"/>
    <w:rsid w:val="00AF24BB"/>
    <w:rsid w:val="00AF3016"/>
    <w:rsid w:val="00AF75E3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A1AB3"/>
    <w:rsid w:val="00BA6421"/>
    <w:rsid w:val="00BB4FEC"/>
    <w:rsid w:val="00BB6E0C"/>
    <w:rsid w:val="00BB777E"/>
    <w:rsid w:val="00BC402F"/>
    <w:rsid w:val="00BE0C20"/>
    <w:rsid w:val="00BE13EF"/>
    <w:rsid w:val="00BE40A5"/>
    <w:rsid w:val="00BE6454"/>
    <w:rsid w:val="00BF75D4"/>
    <w:rsid w:val="00BF775B"/>
    <w:rsid w:val="00C069B5"/>
    <w:rsid w:val="00C10283"/>
    <w:rsid w:val="00C1031E"/>
    <w:rsid w:val="00C118EC"/>
    <w:rsid w:val="00C22886"/>
    <w:rsid w:val="00C25C8F"/>
    <w:rsid w:val="00C263C6"/>
    <w:rsid w:val="00C62136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61369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E158B2"/>
    <w:rsid w:val="00E451EA"/>
    <w:rsid w:val="00E57F4B"/>
    <w:rsid w:val="00E63889"/>
    <w:rsid w:val="00E71C8D"/>
    <w:rsid w:val="00E72360"/>
    <w:rsid w:val="00E972A7"/>
    <w:rsid w:val="00EA6BCC"/>
    <w:rsid w:val="00EB2F55"/>
    <w:rsid w:val="00EB3E91"/>
    <w:rsid w:val="00EC234B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66708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C785A3"/>
  <w15:docId w15:val="{2AFC8384-CA40-43B0-A1C2-EF7C9A451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B06EE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F411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BA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749B2D-6ED6-4759-87E5-4518D7235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8</Words>
  <Characters>1645</Characters>
  <Application>Microsoft Office Word</Application>
  <DocSecurity>0</DocSecurity>
  <Lines>13</Lines>
  <Paragraphs>3</Paragraphs>
  <ScaleCrop>false</ScaleCrop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86</cp:lastModifiedBy>
  <cp:revision>5</cp:revision>
  <dcterms:created xsi:type="dcterms:W3CDTF">2025-08-31T03:49:00Z</dcterms:created>
  <dcterms:modified xsi:type="dcterms:W3CDTF">2025-09-03T11:48:00Z</dcterms:modified>
</cp:coreProperties>
</file>